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1ED" w:rsidRDefault="00A671F8" w:rsidP="00A801E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eneral </w:t>
      </w:r>
      <w:r w:rsidR="00A801ED" w:rsidRPr="003E1596">
        <w:rPr>
          <w:b/>
          <w:sz w:val="28"/>
          <w:szCs w:val="28"/>
        </w:rPr>
        <w:t xml:space="preserve">Referral Form </w:t>
      </w:r>
    </w:p>
    <w:p w:rsidR="003E1596" w:rsidRDefault="003E1596" w:rsidP="00A801ED">
      <w:pPr>
        <w:jc w:val="center"/>
        <w:rPr>
          <w:b/>
          <w:sz w:val="28"/>
          <w:szCs w:val="28"/>
        </w:rPr>
      </w:pPr>
    </w:p>
    <w:p w:rsidR="00A671F8" w:rsidRPr="00A671F8" w:rsidRDefault="00A671F8" w:rsidP="00BA3B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 w:rsidRPr="00A671F8">
        <w:rPr>
          <w:b/>
          <w:sz w:val="24"/>
          <w:szCs w:val="24"/>
        </w:rPr>
        <w:t xml:space="preserve">Instructions:  Please complete this form to refer a client to our agency, then email it back to: </w:t>
      </w:r>
      <w:hyperlink r:id="rId7" w:history="1">
        <w:r w:rsidRPr="00A671F8">
          <w:rPr>
            <w:rStyle w:val="Hyperlink"/>
            <w:b/>
            <w:sz w:val="24"/>
            <w:szCs w:val="24"/>
          </w:rPr>
          <w:t>administration@wellspringsforwomen.com</w:t>
        </w:r>
      </w:hyperlink>
      <w:r w:rsidRPr="00A671F8">
        <w:rPr>
          <w:b/>
          <w:sz w:val="24"/>
          <w:szCs w:val="24"/>
        </w:rPr>
        <w:t xml:space="preserve"> </w:t>
      </w:r>
    </w:p>
    <w:p w:rsidR="00A671F8" w:rsidRPr="00A671F8" w:rsidRDefault="00A671F8" w:rsidP="00BA3B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 w:rsidRPr="00A671F8">
        <w:rPr>
          <w:b/>
          <w:sz w:val="24"/>
          <w:szCs w:val="24"/>
        </w:rPr>
        <w:t>The relevant staff member will get in touch with you to follow-up</w:t>
      </w:r>
    </w:p>
    <w:p w:rsidR="00BA3B93" w:rsidRDefault="00BA3B93"/>
    <w:p w:rsidR="00A801ED" w:rsidRDefault="00A801ED">
      <w:r>
        <w:t>Date</w:t>
      </w:r>
      <w:r w:rsidR="006D69CD">
        <w:t xml:space="preserve"> of referral</w:t>
      </w:r>
      <w:r w:rsidR="002209E1">
        <w:t>:</w:t>
      </w:r>
      <w:r>
        <w:t xml:space="preserve"> …………………………………………………………………</w:t>
      </w:r>
      <w:r w:rsidR="008B4402">
        <w:t>…………………………………………………………….</w:t>
      </w:r>
    </w:p>
    <w:p w:rsidR="00A801ED" w:rsidRPr="00A801ED" w:rsidRDefault="00A801ED">
      <w:pPr>
        <w:rPr>
          <w:b/>
        </w:rPr>
      </w:pPr>
      <w:r w:rsidRPr="00A801ED">
        <w:rPr>
          <w:b/>
        </w:rPr>
        <w:t>Referral Agency Information:</w:t>
      </w:r>
    </w:p>
    <w:p w:rsidR="00A801ED" w:rsidRDefault="00A801ED">
      <w:r>
        <w:t>Name of the agency: …………………………………………</w:t>
      </w:r>
      <w:r w:rsidR="008B4402">
        <w:t>………………………………………………………………………………</w:t>
      </w:r>
    </w:p>
    <w:p w:rsidR="00A801ED" w:rsidRDefault="00A801ED">
      <w:r>
        <w:t>Name of the agency worker: …………………………</w:t>
      </w:r>
      <w:r w:rsidR="008B4402">
        <w:t>………………………………………………………………………………….</w:t>
      </w:r>
    </w:p>
    <w:p w:rsidR="00A801ED" w:rsidRDefault="00A801ED">
      <w:r>
        <w:t>Conta</w:t>
      </w:r>
      <w:r w:rsidR="009D548A">
        <w:t>ct number: …………………………………………….</w:t>
      </w:r>
      <w:r w:rsidR="003E1596">
        <w:t>.  Mobile …………………………………………………………………</w:t>
      </w:r>
      <w:r w:rsidR="008B4402">
        <w:t>.</w:t>
      </w:r>
    </w:p>
    <w:p w:rsidR="003E1596" w:rsidRDefault="003E1596">
      <w:r>
        <w:t>Email</w:t>
      </w:r>
      <w:r w:rsidR="002209E1">
        <w:t>:</w:t>
      </w:r>
      <w:r>
        <w:t xml:space="preserve"> ………………………………………………………………………………………………………………………………………………..</w:t>
      </w:r>
    </w:p>
    <w:p w:rsidR="00A801ED" w:rsidRPr="00A801ED" w:rsidRDefault="00A801ED">
      <w:pPr>
        <w:rPr>
          <w:b/>
        </w:rPr>
      </w:pPr>
      <w:r w:rsidRPr="00A801ED">
        <w:rPr>
          <w:b/>
        </w:rPr>
        <w:t>Participant details:</w:t>
      </w:r>
    </w:p>
    <w:p w:rsidR="00A801ED" w:rsidRDefault="002209E1">
      <w:r>
        <w:t xml:space="preserve">Name: </w:t>
      </w:r>
      <w:r w:rsidR="00A801ED">
        <w:t>………………………………………………………………………………………………………………………………………………</w:t>
      </w:r>
      <w:r w:rsidR="008B4402">
        <w:t>.</w:t>
      </w:r>
    </w:p>
    <w:p w:rsidR="00A801ED" w:rsidRDefault="002209E1">
      <w:r>
        <w:t xml:space="preserve">Address: </w:t>
      </w:r>
      <w:r w:rsidR="00A801ED">
        <w:t>…………………………………………………………………………………………………………………………………………</w:t>
      </w:r>
      <w:r w:rsidR="008B4402">
        <w:t>…</w:t>
      </w:r>
    </w:p>
    <w:p w:rsidR="00A801ED" w:rsidRDefault="002209E1">
      <w:r>
        <w:t xml:space="preserve">Suburb: </w:t>
      </w:r>
      <w:r w:rsidR="00A801ED">
        <w:t>…………………………………………………………………………………………………………………………………………….</w:t>
      </w:r>
      <w:r w:rsidR="008B4402">
        <w:t>.</w:t>
      </w:r>
    </w:p>
    <w:p w:rsidR="00A801ED" w:rsidRDefault="00A801ED">
      <w:r>
        <w:t>Phone</w:t>
      </w:r>
      <w:r w:rsidR="002209E1">
        <w:t>:</w:t>
      </w:r>
      <w:r>
        <w:t xml:space="preserve"> ………………………………… (Work) ………………………</w:t>
      </w:r>
      <w:r w:rsidR="003E1596">
        <w:t>……………. (Mobile)……………………………………………</w:t>
      </w:r>
    </w:p>
    <w:p w:rsidR="00A801ED" w:rsidRDefault="00A801ED">
      <w:r>
        <w:t>Country of birth</w:t>
      </w:r>
      <w:r w:rsidR="002209E1">
        <w:t>:</w:t>
      </w:r>
      <w:r>
        <w:t xml:space="preserve"> …………………………………………………………………….Date of bir</w:t>
      </w:r>
      <w:r w:rsidR="008B4402">
        <w:t>th …………………………………….</w:t>
      </w:r>
    </w:p>
    <w:p w:rsidR="00A801ED" w:rsidRDefault="00A801ED">
      <w:r>
        <w:t>Date of arrival in Australia if born overseas…………………………………………………………………………………………</w:t>
      </w:r>
    </w:p>
    <w:p w:rsidR="00A801ED" w:rsidRPr="00BA3B93" w:rsidRDefault="00932E77">
      <w:r w:rsidRPr="00BA3B93">
        <w:rPr>
          <w:rFonts w:ascii="Verdana" w:hAnsi="Verdana"/>
        </w:rPr>
        <w:t>□</w:t>
      </w:r>
      <w:r w:rsidRPr="00BA3B93">
        <w:rPr>
          <w:rFonts w:ascii="Verdana" w:hAnsi="Verdana"/>
          <w:sz w:val="44"/>
        </w:rPr>
        <w:t xml:space="preserve"> </w:t>
      </w:r>
      <w:r w:rsidR="00A801ED" w:rsidRPr="00BA3B93">
        <w:t>Permanent visa</w:t>
      </w:r>
      <w:r w:rsidR="002209E1" w:rsidRPr="00BA3B93">
        <w:t>:</w:t>
      </w:r>
    </w:p>
    <w:p w:rsidR="00A801ED" w:rsidRPr="00BA3B93" w:rsidRDefault="00932E77" w:rsidP="00932E77">
      <w:r w:rsidRPr="00BA3B93">
        <w:rPr>
          <w:rFonts w:ascii="Verdana" w:hAnsi="Verdana"/>
        </w:rPr>
        <w:t>□</w:t>
      </w:r>
      <w:r w:rsidRPr="00BA3B93">
        <w:t xml:space="preserve">     </w:t>
      </w:r>
      <w:r w:rsidR="00A801ED" w:rsidRPr="00BA3B93">
        <w:t>Refugee (Subclass 200)</w:t>
      </w:r>
    </w:p>
    <w:p w:rsidR="00A801ED" w:rsidRPr="00BA3B93" w:rsidRDefault="00932E77" w:rsidP="00932E77">
      <w:r w:rsidRPr="00BA3B93">
        <w:rPr>
          <w:rFonts w:ascii="Verdana" w:hAnsi="Verdana"/>
        </w:rPr>
        <w:t>□</w:t>
      </w:r>
      <w:r w:rsidRPr="00BA3B93">
        <w:t xml:space="preserve">     </w:t>
      </w:r>
      <w:r w:rsidR="00A801ED" w:rsidRPr="00BA3B93">
        <w:t>Special Humanitarian Program (SHP) (202)</w:t>
      </w:r>
    </w:p>
    <w:p w:rsidR="00A801ED" w:rsidRPr="00BA3B93" w:rsidRDefault="00932E77" w:rsidP="00932E77">
      <w:r w:rsidRPr="00BA3B93">
        <w:rPr>
          <w:rFonts w:ascii="Verdana" w:hAnsi="Verdana"/>
        </w:rPr>
        <w:t>□</w:t>
      </w:r>
      <w:r w:rsidRPr="00BA3B93">
        <w:t xml:space="preserve">     </w:t>
      </w:r>
      <w:r w:rsidR="00A801ED" w:rsidRPr="00BA3B93">
        <w:t>Emergency Rescue (Subclass 203)</w:t>
      </w:r>
    </w:p>
    <w:p w:rsidR="00A801ED" w:rsidRPr="00BA3B93" w:rsidRDefault="00932E77" w:rsidP="00932E77">
      <w:r w:rsidRPr="00BA3B93">
        <w:rPr>
          <w:rFonts w:ascii="Verdana" w:hAnsi="Verdana"/>
        </w:rPr>
        <w:t>□</w:t>
      </w:r>
      <w:r w:rsidRPr="00BA3B93">
        <w:t xml:space="preserve">     </w:t>
      </w:r>
      <w:r w:rsidR="00A801ED" w:rsidRPr="00BA3B93">
        <w:t>Women at Risk (Subclass 204)</w:t>
      </w:r>
    </w:p>
    <w:p w:rsidR="00A801ED" w:rsidRPr="00BA3B93" w:rsidRDefault="00932E77" w:rsidP="00932E77">
      <w:r w:rsidRPr="00BA3B93">
        <w:rPr>
          <w:rFonts w:ascii="Verdana" w:hAnsi="Verdana"/>
        </w:rPr>
        <w:t>□</w:t>
      </w:r>
      <w:r w:rsidRPr="00BA3B93">
        <w:t xml:space="preserve">    </w:t>
      </w:r>
      <w:r w:rsidR="00A801ED" w:rsidRPr="00BA3B93">
        <w:t>Family stream migrants eg. Spouse visa (Subclass100)</w:t>
      </w:r>
    </w:p>
    <w:p w:rsidR="00BA3B93" w:rsidRPr="00BA3B93" w:rsidRDefault="00932E77">
      <w:r w:rsidRPr="00BA3B93">
        <w:rPr>
          <w:rFonts w:ascii="Verdana" w:hAnsi="Verdana"/>
        </w:rPr>
        <w:t>□</w:t>
      </w:r>
      <w:r w:rsidR="006D69CD" w:rsidRPr="00BA3B93">
        <w:rPr>
          <w:rFonts w:ascii="Verdana" w:hAnsi="Verdana"/>
        </w:rPr>
        <w:t xml:space="preserve"> </w:t>
      </w:r>
      <w:r w:rsidR="00A801ED" w:rsidRPr="00BA3B93">
        <w:t>Temporary Protection Visa ………………………</w:t>
      </w:r>
      <w:r w:rsidR="006D69CD" w:rsidRPr="00BA3B93">
        <w:t>…………………………………………………………………………</w:t>
      </w:r>
      <w:r w:rsidR="002209E1" w:rsidRPr="00BA3B93">
        <w:t>…</w:t>
      </w:r>
    </w:p>
    <w:p w:rsidR="00A801ED" w:rsidRPr="00BA3B93" w:rsidRDefault="00932E77">
      <w:r w:rsidRPr="00BA3B93">
        <w:rPr>
          <w:rFonts w:ascii="Verdana" w:hAnsi="Verdana"/>
        </w:rPr>
        <w:t>□</w:t>
      </w:r>
      <w:r w:rsidR="006D69CD" w:rsidRPr="00BA3B93">
        <w:rPr>
          <w:rFonts w:ascii="Verdana" w:hAnsi="Verdana"/>
        </w:rPr>
        <w:t xml:space="preserve"> </w:t>
      </w:r>
      <w:r w:rsidR="006D69CD" w:rsidRPr="00BA3B93">
        <w:t>O</w:t>
      </w:r>
      <w:r w:rsidR="00A801ED" w:rsidRPr="00BA3B93">
        <w:t>ther. Please specify ………………………………</w:t>
      </w:r>
      <w:r w:rsidR="006D69CD" w:rsidRPr="00BA3B93">
        <w:t>………………………………………………………………………</w:t>
      </w:r>
      <w:r w:rsidR="002209E1" w:rsidRPr="00BA3B93">
        <w:t>…….</w:t>
      </w:r>
      <w:r w:rsidR="008B4402" w:rsidRPr="00BA3B93">
        <w:t>.</w:t>
      </w:r>
    </w:p>
    <w:p w:rsidR="002A47F9" w:rsidRPr="00BA3B93" w:rsidRDefault="00A801ED">
      <w:r w:rsidRPr="00A801ED">
        <w:rPr>
          <w:b/>
        </w:rPr>
        <w:t>Languages spoken</w:t>
      </w:r>
      <w:r>
        <w:t xml:space="preserve"> ……………………………………………………………………………………</w:t>
      </w:r>
      <w:r w:rsidR="008B4402">
        <w:t>…………………………………….</w:t>
      </w:r>
    </w:p>
    <w:p w:rsidR="00A801ED" w:rsidRDefault="00A801ED">
      <w:r w:rsidRPr="00A801ED">
        <w:rPr>
          <w:b/>
        </w:rPr>
        <w:t>Level of English proficiency</w:t>
      </w:r>
      <w:r w:rsidR="008B4402">
        <w:rPr>
          <w:b/>
        </w:rPr>
        <w:t>:</w:t>
      </w:r>
      <w:r w:rsidR="008B4402">
        <w:t xml:space="preserve"> </w:t>
      </w:r>
    </w:p>
    <w:p w:rsidR="00A801ED" w:rsidRDefault="00932E77">
      <w:r w:rsidRPr="00932E77">
        <w:rPr>
          <w:rFonts w:ascii="Verdana" w:hAnsi="Verdana"/>
          <w:b/>
          <w:sz w:val="44"/>
        </w:rPr>
        <w:t>□</w:t>
      </w:r>
      <w:r w:rsidR="006D69CD">
        <w:rPr>
          <w:rFonts w:ascii="Verdana" w:hAnsi="Verdana"/>
          <w:b/>
          <w:sz w:val="44"/>
        </w:rPr>
        <w:t xml:space="preserve"> </w:t>
      </w:r>
      <w:r w:rsidR="00A801ED">
        <w:t xml:space="preserve">Low                                                          </w:t>
      </w:r>
      <w:r w:rsidRPr="00932E77">
        <w:rPr>
          <w:rFonts w:ascii="Verdana" w:hAnsi="Verdana"/>
          <w:b/>
          <w:sz w:val="44"/>
        </w:rPr>
        <w:t>□</w:t>
      </w:r>
      <w:r w:rsidR="006D69CD">
        <w:t xml:space="preserve"> </w:t>
      </w:r>
      <w:r w:rsidR="00A801ED">
        <w:t xml:space="preserve">Medium                                                 </w:t>
      </w:r>
      <w:r w:rsidRPr="00932E77">
        <w:rPr>
          <w:rFonts w:ascii="Verdana" w:hAnsi="Verdana"/>
          <w:b/>
          <w:sz w:val="44"/>
        </w:rPr>
        <w:t>□</w:t>
      </w:r>
      <w:r w:rsidR="006D69CD">
        <w:t xml:space="preserve"> </w:t>
      </w:r>
      <w:r w:rsidR="00A801ED">
        <w:t xml:space="preserve">High   </w:t>
      </w:r>
    </w:p>
    <w:p w:rsidR="00A801ED" w:rsidRDefault="006D69CD"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 xml:space="preserve">Married         </w:t>
      </w:r>
      <w:r>
        <w:t xml:space="preserve">  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BA3B93">
        <w:t>widow</w:t>
      </w:r>
      <w:r w:rsidR="00A801ED">
        <w:t xml:space="preserve">      </w:t>
      </w:r>
      <w:r>
        <w:t xml:space="preserve">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 xml:space="preserve">Single        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>Other</w:t>
      </w:r>
    </w:p>
    <w:p w:rsidR="006D69CD" w:rsidRDefault="006D69CD"/>
    <w:p w:rsidR="00A671F8" w:rsidRPr="00BA3B93" w:rsidRDefault="00A671F8">
      <w:pPr>
        <w:rPr>
          <w:b/>
        </w:rPr>
      </w:pPr>
      <w:r w:rsidRPr="00BA3B93">
        <w:rPr>
          <w:b/>
        </w:rPr>
        <w:t>Referral to the following program (Please tick which applies)</w:t>
      </w:r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 xml:space="preserve"> English language Classes</w:t>
      </w:r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>Computer Classes</w:t>
      </w:r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 xml:space="preserve"> Women’s Cooking Program</w:t>
      </w:r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 xml:space="preserve"> Mentoring Program</w:t>
      </w:r>
      <w:bookmarkStart w:id="0" w:name="_GoBack"/>
      <w:bookmarkEnd w:id="0"/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>Choir</w:t>
      </w:r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>Art and Craft</w:t>
      </w:r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>Making Australia Home</w:t>
      </w:r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>Making a Difference</w:t>
      </w:r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 xml:space="preserve">Sewing </w:t>
      </w:r>
    </w:p>
    <w:p w:rsidR="00A671F8" w:rsidRDefault="00A671F8" w:rsidP="00A671F8">
      <w:pPr>
        <w:pStyle w:val="ListParagraph"/>
        <w:numPr>
          <w:ilvl w:val="0"/>
          <w:numId w:val="3"/>
        </w:numPr>
      </w:pPr>
      <w:r>
        <w:t>Other  Please describe……………………………………………………….</w:t>
      </w:r>
    </w:p>
    <w:p w:rsidR="00A671F8" w:rsidRDefault="00A671F8" w:rsidP="00A671F8">
      <w:pPr>
        <w:rPr>
          <w:b/>
        </w:rPr>
      </w:pPr>
    </w:p>
    <w:p w:rsidR="00A671F8" w:rsidRPr="00A671F8" w:rsidRDefault="00A671F8" w:rsidP="00A671F8">
      <w:pPr>
        <w:rPr>
          <w:b/>
        </w:rPr>
      </w:pPr>
      <w:r w:rsidRPr="00A671F8">
        <w:rPr>
          <w:b/>
        </w:rPr>
        <w:t>Please note tha</w:t>
      </w:r>
      <w:r>
        <w:rPr>
          <w:b/>
        </w:rPr>
        <w:t>t referrals to Home Visitation P</w:t>
      </w:r>
      <w:r w:rsidRPr="00A671F8">
        <w:rPr>
          <w:b/>
        </w:rPr>
        <w:t xml:space="preserve">rogram require a different form to be completed </w:t>
      </w:r>
    </w:p>
    <w:p w:rsidR="00A801ED" w:rsidRPr="006D69CD" w:rsidRDefault="00A801ED">
      <w:pPr>
        <w:rPr>
          <w:b/>
        </w:rPr>
      </w:pPr>
      <w:r w:rsidRPr="006D69CD">
        <w:rPr>
          <w:b/>
        </w:rPr>
        <w:t>Description of reason for referral:</w:t>
      </w:r>
    </w:p>
    <w:p w:rsidR="006D69CD" w:rsidRPr="008B4402" w:rsidRDefault="008B4402">
      <w:pPr>
        <w:rPr>
          <w:b/>
        </w:rPr>
      </w:pPr>
      <w:r>
        <w:rPr>
          <w:b/>
        </w:rPr>
        <w:t>Please explain:</w:t>
      </w:r>
    </w:p>
    <w:p w:rsidR="006D69CD" w:rsidRDefault="006D69CD">
      <w:r>
        <w:t>……………………………………………………………………………………………………………………………………………………</w:t>
      </w:r>
      <w:r w:rsidR="0048598D">
        <w:t>………</w:t>
      </w:r>
    </w:p>
    <w:p w:rsidR="00A801ED" w:rsidRDefault="006D69CD">
      <w:r>
        <w:t>……………………………………………………………………………………………………………………………………………………</w:t>
      </w:r>
      <w:r w:rsidR="0048598D">
        <w:t>………</w:t>
      </w:r>
      <w:r w:rsidR="00A801ED">
        <w:t xml:space="preserve"> </w:t>
      </w:r>
    </w:p>
    <w:sectPr w:rsidR="00A801E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48A" w:rsidRDefault="009D548A" w:rsidP="009D548A">
      <w:pPr>
        <w:spacing w:after="0" w:line="240" w:lineRule="auto"/>
      </w:pPr>
      <w:r>
        <w:separator/>
      </w:r>
    </w:p>
  </w:endnote>
  <w:endnote w:type="continuationSeparator" w:id="0">
    <w:p w:rsidR="009D548A" w:rsidRDefault="009D548A" w:rsidP="009D5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51508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D548A" w:rsidRDefault="009D54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3B9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D548A" w:rsidRDefault="009D54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48A" w:rsidRDefault="009D548A" w:rsidP="009D548A">
      <w:pPr>
        <w:spacing w:after="0" w:line="240" w:lineRule="auto"/>
      </w:pPr>
      <w:r>
        <w:separator/>
      </w:r>
    </w:p>
  </w:footnote>
  <w:footnote w:type="continuationSeparator" w:id="0">
    <w:p w:rsidR="009D548A" w:rsidRDefault="009D548A" w:rsidP="009D5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596" w:rsidRDefault="00E85849" w:rsidP="003E1596">
    <w:pPr>
      <w:pStyle w:val="Header"/>
      <w:jc w:val="right"/>
    </w:pPr>
    <w:r>
      <w:rPr>
        <w:noProof/>
        <w:lang w:eastAsia="en-AU"/>
      </w:rPr>
      <w:drawing>
        <wp:inline distT="0" distB="0" distL="0" distR="0" wp14:anchorId="2574E47D" wp14:editId="106E51E0">
          <wp:extent cx="1859280" cy="1054735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054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35875"/>
    <w:multiLevelType w:val="hybridMultilevel"/>
    <w:tmpl w:val="00BC96C4"/>
    <w:lvl w:ilvl="0" w:tplc="63702C8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52"/>
        <w:szCs w:val="5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A4468"/>
    <w:multiLevelType w:val="hybridMultilevel"/>
    <w:tmpl w:val="FE2A2A2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C14A3"/>
    <w:multiLevelType w:val="hybridMultilevel"/>
    <w:tmpl w:val="ED00BD7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MzMxMDIyMrQwtzBS0lEKTi0uzszPAymwqAUAebU8JywAAAA="/>
  </w:docVars>
  <w:rsids>
    <w:rsidRoot w:val="00A801ED"/>
    <w:rsid w:val="002209E1"/>
    <w:rsid w:val="002A47F9"/>
    <w:rsid w:val="002B6ECC"/>
    <w:rsid w:val="003E1596"/>
    <w:rsid w:val="0048598D"/>
    <w:rsid w:val="006D66C9"/>
    <w:rsid w:val="006D69CD"/>
    <w:rsid w:val="007974EB"/>
    <w:rsid w:val="008B4402"/>
    <w:rsid w:val="00932E77"/>
    <w:rsid w:val="009D548A"/>
    <w:rsid w:val="00A261E4"/>
    <w:rsid w:val="00A671F8"/>
    <w:rsid w:val="00A801ED"/>
    <w:rsid w:val="00BA3B93"/>
    <w:rsid w:val="00D85F06"/>
    <w:rsid w:val="00E85849"/>
    <w:rsid w:val="00F03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B3AD2D6"/>
  <w15:chartTrackingRefBased/>
  <w15:docId w15:val="{7E481175-A84E-4EF5-9EC0-177FBC7CB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1ED"/>
    <w:pPr>
      <w:ind w:left="720"/>
      <w:contextualSpacing/>
    </w:pPr>
  </w:style>
  <w:style w:type="table" w:styleId="TableGrid">
    <w:name w:val="Table Grid"/>
    <w:basedOn w:val="TableNormal"/>
    <w:uiPriority w:val="39"/>
    <w:rsid w:val="00A80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8A"/>
  </w:style>
  <w:style w:type="paragraph" w:styleId="Footer">
    <w:name w:val="footer"/>
    <w:basedOn w:val="Normal"/>
    <w:link w:val="Foot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8A"/>
  </w:style>
  <w:style w:type="character" w:styleId="Hyperlink">
    <w:name w:val="Hyperlink"/>
    <w:basedOn w:val="DefaultParagraphFont"/>
    <w:uiPriority w:val="99"/>
    <w:unhideWhenUsed/>
    <w:rsid w:val="00A671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dministration@wellspringsforwomen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Elias</dc:creator>
  <cp:keywords/>
  <dc:description/>
  <cp:lastModifiedBy>Dalal Smiley</cp:lastModifiedBy>
  <cp:revision>3</cp:revision>
  <dcterms:created xsi:type="dcterms:W3CDTF">2019-07-07T23:04:00Z</dcterms:created>
  <dcterms:modified xsi:type="dcterms:W3CDTF">2019-07-07T23:16:00Z</dcterms:modified>
</cp:coreProperties>
</file>